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916EC9" w:rsidRDefault="0066540E" w:rsidP="00DC320A">
      <w:pPr>
        <w:rPr>
          <w:lang w:val="sr-Cyrl-CS"/>
        </w:rPr>
      </w:pPr>
      <w:r>
        <w:rPr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DC320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DC320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 енергију (котао или пећ) ефикаснијим котлом на</w:t>
            </w:r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DC320A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DC32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DC320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DC320A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DC320A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DC32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 неопходна израда техничке документације ради издавања акта којим се одобрава извођење радова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DC32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DC320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DC320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DC32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DC320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DC320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DC320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DC32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DC32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DC320A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DC320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за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 кровног покривача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</w:t>
            </w:r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под тач. 1)-6) или тачком 8) и у оквиру пакета 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је у складу са Прилогом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DC32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DC320A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DC320A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DC32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3CE03BAD" w14:textId="77777777" w:rsidR="00650A2A" w:rsidRPr="0066540E" w:rsidRDefault="00650A2A" w:rsidP="00DC32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DC320A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DC320A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DC320A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DC320A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DC320A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DC320A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DC320A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DC320A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DC320A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DC320A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DC320A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DC320A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DC320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DC320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DC320A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2EBC651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</w:t>
      </w:r>
      <w:r w:rsidR="00050EDB">
        <w:rPr>
          <w:rFonts w:ascii="Times New Roman" w:hAnsi="Times New Roman" w:cs="Times New Roman"/>
          <w:sz w:val="24"/>
          <w:szCs w:val="24"/>
        </w:rPr>
        <w:t>___</w:t>
      </w:r>
      <w:bookmarkStart w:id="2" w:name="_GoBack"/>
      <w:bookmarkEnd w:id="2"/>
      <w:r w:rsidRPr="0066540E">
        <w:rPr>
          <w:rFonts w:ascii="Times New Roman" w:hAnsi="Times New Roman" w:cs="Times New Roman"/>
          <w:sz w:val="24"/>
          <w:szCs w:val="24"/>
        </w:rPr>
        <w:t>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67D28A" w14:textId="77777777" w:rsidR="00DC320A" w:rsidRDefault="00DC320A" w:rsidP="00CB7E8C">
      <w:pPr>
        <w:spacing w:after="0" w:line="240" w:lineRule="auto"/>
      </w:pPr>
      <w:r>
        <w:separator/>
      </w:r>
    </w:p>
  </w:endnote>
  <w:endnote w:type="continuationSeparator" w:id="0">
    <w:p w14:paraId="441524DB" w14:textId="77777777" w:rsidR="00DC320A" w:rsidRDefault="00DC320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80DF59" w14:textId="77777777" w:rsidR="00DC320A" w:rsidRDefault="00DC320A" w:rsidP="00CB7E8C">
      <w:pPr>
        <w:spacing w:after="0" w:line="240" w:lineRule="auto"/>
      </w:pPr>
      <w:r>
        <w:separator/>
      </w:r>
    </w:p>
  </w:footnote>
  <w:footnote w:type="continuationSeparator" w:id="0">
    <w:p w14:paraId="100A765A" w14:textId="77777777" w:rsidR="00DC320A" w:rsidRDefault="00DC320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DC320A" w:rsidRPr="0066540E" w:rsidRDefault="00DC320A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0EDB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520B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C320A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E6EB1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B701C1-FE8E-4A18-A0E3-D4AAAA36F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507</Words>
  <Characters>859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IS-04</cp:lastModifiedBy>
  <cp:revision>4</cp:revision>
  <cp:lastPrinted>2021-08-06T05:54:00Z</cp:lastPrinted>
  <dcterms:created xsi:type="dcterms:W3CDTF">2023-09-18T11:47:00Z</dcterms:created>
  <dcterms:modified xsi:type="dcterms:W3CDTF">2023-09-25T12:00:00Z</dcterms:modified>
</cp:coreProperties>
</file>